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882c7edc228e21ddb158292c8c2c67c3b192fde"/>
    <w:p>
      <w:pPr>
        <w:pStyle w:val="Heading1"/>
      </w:pPr>
      <w:r>
        <w:t xml:space="preserve">Internship Application Letter for Veterinary Internship Position in Iran Tehran</w:t>
      </w:r>
    </w:p>
    <w:p>
      <w:pPr>
        <w:pStyle w:val="FirstParagraph"/>
      </w:pPr>
      <w:r>
        <w:t xml:space="preserve">Dear [Clinic Director/Recruiting Committee Name],</w:t>
      </w:r>
    </w:p>
    <w:p>
      <w:pPr>
        <w:pStyle w:val="BodyText"/>
      </w:pPr>
      <w:r>
        <w:t xml:space="preserve">It is with profound enthusiasm and deep respect for the veterinary profession in Iran that I submit this Internship Application Letter, expressing my earnest interest in contributing as a dedicated Veterinarian intern at your esteemed institution in Tehran. Having meticulously researched the vibrant animal healthcare landscape of Iran Tehran, I am confident that my academic background, clinical skills, and unwavering commitment to compassionate animal care align precisely with the mission and needs of veterinary services within this dynamic metropolis. Iran Tehran presents an unparalleled opportunity for me to immerse myself in a rich cultural and professional environment where veterinary medicine plays a pivotal role in public health, agricultural sustainability, and the well-being of both companion animals and livestock across diverse communities.</w:t>
      </w:r>
    </w:p>
    <w:p>
      <w:pPr>
        <w:pStyle w:val="BodyText"/>
      </w:pPr>
      <w:r>
        <w:t xml:space="preserve">My academic journey at [Your University Name] culminated in a Bachelor of Veterinary Science (B.V.Sc.) degree, where I achieved honors and actively engaged in numerous practical experiences directly relevant to the challenges and opportunities facing Veterinarian professionals in Iran Tehran. During my final year, I completed a specialized clinical rotation focused on companion animal medicine, where I gained hands-on experience with common conditions prevalent in urban Iranian households—from feline lower urinary tract disease to canine dermatological issues and preventive care protocols. This experience was complemented by a significant field placement at [Local Farm/Animal Shelter Name], where I assisted in herd health management for small-scale poultry and cattle operations, directly addressing the critical intersection of veterinary practice and Iran's agricultural backbone. I understand that in Iran Tehran, Veterinarian roles extend far beyond clinics; they are integral to safeguarding food security through livestock disease surveillance and promoting responsible pet ownership within a rapidly urbanizing population.</w:t>
      </w:r>
    </w:p>
    <w:p>
      <w:pPr>
        <w:pStyle w:val="BodyText"/>
      </w:pPr>
      <w:r>
        <w:t xml:space="preserve">What truly excites me about pursuing my veterinary internship in Iran Tehran is the unique convergence of historical tradition and modern medical advancement in animal healthcare within this city. Tehran, as the capital and largest metropolis, serves as a hub for diverse veterinary challenges—from managing complex cases at specialized referral hospitals near Golestan Park to supporting rural communities on the outskirts of Iran Tehran through mobile clinics. I am particularly drawn to your institution’s reputation for excellence in [mention specific area: e.g., emergency medicine, wildlife rehabilitation, or community spay/neuter programs], and I am eager to learn from your experienced team while contributing my energy and fresh perspective. My proficiency includes advanced techniques such as basic surgical assistance (suture techniques, minor soft tissue procedures), radiographic interpretation under supervision, diagnostic lab procedures (blood work analysis), and comprehensive client communication—skills I am prepared to apply immediately within the context of Iran's veterinary regulations and ethical standards.</w:t>
      </w:r>
    </w:p>
    <w:p>
      <w:pPr>
        <w:pStyle w:val="BodyText"/>
      </w:pPr>
      <w:r>
        <w:t xml:space="preserve">I have made a conscious effort to understand the specific needs and cultural nuances of animal healthcare in Iran Tehran. I recognize that effective Veterinarian practice here requires sensitivity to local customs, strong communication with clients across socioeconomic backgrounds, and an understanding of prevalent diseases such as parasitic infections common in certain regions or zoonotic concerns relevant to urban living. My commitment extends beyond clinical skills: I have begun learning key Persian phrases essential for daily interaction with patients and owners, demonstrating my respect for the language and culture of Iran Tehran. I am aware that the Iranian Veterinary Medical Association (IVMA) sets rigorous guidelines, and I am eager to adhere strictly to these standards while seeking mentorship under your guidance. The opportunity to witness firsthand how Veterinarian professionals navigate public health initiatives, collaborate with governmental agencies like the Ministry of Agriculture’s Veterinary Services Department, and contribute to Iran’s animal welfare policies is a powerful motivator for my application.</w:t>
      </w:r>
    </w:p>
    <w:p>
      <w:pPr>
        <w:pStyle w:val="BodyText"/>
      </w:pPr>
      <w:r>
        <w:t xml:space="preserve">Furthermore, I am deeply committed to ethical veterinary care that aligns with the principles valued in Iranian society, where animals hold significant cultural and religious importance. My previous volunteer work at [Animal Welfare Organization Name] involved educating communities on humane treatment and responsible pet ownership—experiences that resonate strongly with the values likely upheld in Iran Tehran’s veterinary institutions. I understand that an internship in this setting is not merely a professional stepping stone but a profound opportunity to contribute meaningfully to the health of animals and the communities they serve within Iran Tehran's unique social fabric.</w:t>
      </w:r>
    </w:p>
    <w:p>
      <w:pPr>
        <w:pStyle w:val="BodyText"/>
      </w:pPr>
      <w:r>
        <w:t xml:space="preserve">I am confident that my proactive approach, academic rigor, and genuine passion for veterinary medicine make me a strong candidate for your Internship Application Letter program. I am eager to bring my dedication to continuous learning, my technical skills in animal health assessment and treatment planning, and my respect for Iranian veterinary traditions to your team. The prospect of working alongside renowned Veterinarian professionals in Iran Tehran, surrounded by the vibrant energy of this historic city and its dedicated animal healthcare community, represents the ideal environment for me to grow into a competent and compassionate veterinarian committed to service.</w:t>
      </w:r>
    </w:p>
    <w:p>
      <w:pPr>
        <w:pStyle w:val="BodyText"/>
      </w:pPr>
      <w:r>
        <w:t xml:space="preserve">Thank you for considering my application. I am eager to discuss how my qualifications and enthusiasm align with the goals of your internship program in Iran Tehran. I have attached my resume, academic transcripts, and a letter of recommendation from [Professor/Supervisor Name] for your review. I am available at your earliest convenience for an interview via video call or in person upon request.</w:t>
      </w:r>
    </w:p>
    <w:p>
      <w:pPr>
        <w:pStyle w:val="BodyText"/>
      </w:pPr>
      <w:r>
        <w:t xml:space="preserve">With sincere regards and anticipation,</w:t>
      </w:r>
    </w:p>
    <w:p>
      <w:pPr>
        <w:pStyle w:val="BodyText"/>
      </w:pPr>
      <w:r>
        <w:t xml:space="preserve">[Your Full Name]</w:t>
      </w:r>
      <w:r>
        <w:br/>
      </w:r>
      <w:r>
        <w:t xml:space="preserve">[Your Contact Information - Email, Phone, LinkedIn (Optional)]</w:t>
      </w:r>
      <w:r>
        <w:br/>
      </w:r>
      <w:r>
        <w:t xml:space="preserve">[Your University &amp; Graduation Year]</w:t>
      </w:r>
    </w:p>
    <w:p>
      <w:pPr>
        <w:pStyle w:val="BodyText"/>
      </w:pPr>
      <w:r>
        <w:rPr>
          <w:iCs/>
          <w:i/>
        </w:rPr>
        <w:t xml:space="preserve">Note for Recipient:</w:t>
      </w:r>
      <w:r>
        <w:t xml:space="preserve"> </w:t>
      </w:r>
      <w:r>
        <w:t xml:space="preserve">This Internship Application Letter has been crafted specifically to reflect the professional standards, cultural context, and healthcare priorities of Veterinarian internships within Iran Tehran. The document emphasizes alignment with local veterinary practices, ethical considerations in Iranian society, and the unique urban-rural dynamics of animal healthcare in Teh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Iran Tehran</dc:title>
  <dc:creator/>
  <dc:language>en</dc:language>
  <cp:keywords/>
  <dcterms:created xsi:type="dcterms:W3CDTF">2026-07-20T02:08:41Z</dcterms:created>
  <dcterms:modified xsi:type="dcterms:W3CDTF">2026-07-20T02:08:41Z</dcterms:modified>
</cp:coreProperties>
</file>

<file path=docProps/custom.xml><?xml version="1.0" encoding="utf-8"?>
<Properties xmlns="http://schemas.openxmlformats.org/officeDocument/2006/custom-properties" xmlns:vt="http://schemas.openxmlformats.org/officeDocument/2006/docPropsVTypes"/>
</file>